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33FBBEF2" w:rsidR="00467217" w:rsidRDefault="004D79B0">
            <w:pPr>
              <w:widowControl w:val="0"/>
              <w:pBdr>
                <w:top w:val="nil"/>
                <w:left w:val="nil"/>
                <w:bottom w:val="nil"/>
                <w:right w:val="nil"/>
                <w:between w:val="nil"/>
              </w:pBdr>
              <w:rPr>
                <w:highlight w:val="yellow"/>
              </w:rPr>
            </w:pPr>
            <w:r w:rsidRPr="004D79B0">
              <w:t>Sudan</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4C155C53" w:rsidR="00467217" w:rsidRDefault="000142CB">
            <w:pPr>
              <w:widowControl w:val="0"/>
            </w:pPr>
            <w:r>
              <w:t>Kassala</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43527699" w:rsidR="00467217" w:rsidRDefault="00D83702">
            <w:pPr>
              <w:widowControl w:val="0"/>
            </w:pPr>
            <w:r>
              <w:t>Seed subsidy and seed retail network strengthening</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05EE2AA9" w:rsidR="00467217" w:rsidRDefault="00D83702">
            <w:pPr>
              <w:widowControl w:val="0"/>
            </w:pPr>
            <w:r w:rsidRPr="00D83702">
              <w:rPr>
                <w:rFonts w:eastAsia="Calibri" w:cs="Arial"/>
                <w:sz w:val="28"/>
                <w:szCs w:val="28"/>
                <w:lang w:eastAsia="en-US"/>
              </w:rPr>
              <w:t>Seed /030/0</w:t>
            </w:r>
            <w:r w:rsidR="002B0876">
              <w:rPr>
                <w:rFonts w:eastAsia="Calibri" w:cs="Arial"/>
                <w:sz w:val="28"/>
                <w:szCs w:val="28"/>
                <w:lang w:eastAsia="en-US"/>
              </w:rPr>
              <w:t>2</w:t>
            </w:r>
            <w:r w:rsidRPr="00D83702">
              <w:rPr>
                <w:rFonts w:eastAsia="Calibri" w:cs="Arial"/>
                <w:sz w:val="28"/>
                <w:szCs w:val="28"/>
                <w:lang w:eastAsia="en-US"/>
              </w:rPr>
              <w:t>/2024</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00AF038B">
        <w:trPr>
          <w:trHeight w:val="20"/>
        </w:trPr>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C6974" w14:textId="77777777" w:rsidR="004E1FB0" w:rsidRDefault="004E1FB0">
      <w:r>
        <w:separator/>
      </w:r>
    </w:p>
  </w:endnote>
  <w:endnote w:type="continuationSeparator" w:id="0">
    <w:p w14:paraId="2BF72896" w14:textId="77777777" w:rsidR="004E1FB0" w:rsidRDefault="004E1FB0">
      <w:r>
        <w:continuationSeparator/>
      </w:r>
    </w:p>
  </w:endnote>
  <w:endnote w:type="continuationNotice" w:id="1">
    <w:p w14:paraId="064ED07C" w14:textId="77777777" w:rsidR="004E1FB0" w:rsidRDefault="004E1F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964CF" w14:textId="77777777" w:rsidR="004E1FB0" w:rsidRDefault="004E1FB0">
      <w:r>
        <w:separator/>
      </w:r>
    </w:p>
  </w:footnote>
  <w:footnote w:type="continuationSeparator" w:id="0">
    <w:p w14:paraId="469D2C55" w14:textId="77777777" w:rsidR="004E1FB0" w:rsidRDefault="004E1FB0">
      <w:r>
        <w:continuationSeparator/>
      </w:r>
    </w:p>
  </w:footnote>
  <w:footnote w:type="continuationNotice" w:id="1">
    <w:p w14:paraId="11478FBD" w14:textId="77777777" w:rsidR="004E1FB0" w:rsidRDefault="004E1F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142CB"/>
    <w:rsid w:val="00074FE1"/>
    <w:rsid w:val="000D6A79"/>
    <w:rsid w:val="001342F3"/>
    <w:rsid w:val="0023767C"/>
    <w:rsid w:val="00244D63"/>
    <w:rsid w:val="002B0876"/>
    <w:rsid w:val="00467217"/>
    <w:rsid w:val="004D79B0"/>
    <w:rsid w:val="004E1FB0"/>
    <w:rsid w:val="005B4EFA"/>
    <w:rsid w:val="0063212B"/>
    <w:rsid w:val="006351F3"/>
    <w:rsid w:val="00733758"/>
    <w:rsid w:val="00741DE6"/>
    <w:rsid w:val="00804BB3"/>
    <w:rsid w:val="008E5502"/>
    <w:rsid w:val="009377E1"/>
    <w:rsid w:val="009911F9"/>
    <w:rsid w:val="00AC14B8"/>
    <w:rsid w:val="00AF038B"/>
    <w:rsid w:val="00B66942"/>
    <w:rsid w:val="00C912A1"/>
    <w:rsid w:val="00D663ED"/>
    <w:rsid w:val="00D6723A"/>
    <w:rsid w:val="00D83702"/>
    <w:rsid w:val="00DA71CB"/>
    <w:rsid w:val="00DE43DA"/>
    <w:rsid w:val="00E20CDC"/>
    <w:rsid w:val="00E9542C"/>
    <w:rsid w:val="00EE278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Michael Ochola</cp:lastModifiedBy>
  <cp:revision>2</cp:revision>
  <dcterms:created xsi:type="dcterms:W3CDTF">2024-02-27T06:11:00Z</dcterms:created>
  <dcterms:modified xsi:type="dcterms:W3CDTF">2024-02-2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